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B5050" w:rsidRPr="0041399E" w:rsidRDefault="00936F05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</w:rPr>
      </w:pPr>
      <w:r w:rsidRPr="0041399E">
        <w:rPr>
          <w:rFonts w:ascii="Times New Roman" w:hAnsi="Times New Roman"/>
          <w:noProof/>
        </w:rPr>
        <w:drawing>
          <wp:anchor distT="0" distB="0" distL="114300" distR="114300" simplePos="0" relativeHeight="251657728" behindDoc="1" locked="0" layoutInCell="1" allowOverlap="1">
            <wp:simplePos x="0" y="0"/>
            <wp:positionH relativeFrom="column">
              <wp:posOffset>-159385</wp:posOffset>
            </wp:positionH>
            <wp:positionV relativeFrom="paragraph">
              <wp:posOffset>-234315</wp:posOffset>
            </wp:positionV>
            <wp:extent cx="1733550" cy="1733550"/>
            <wp:effectExtent l="0" t="0" r="0" b="0"/>
            <wp:wrapSquare wrapText="bothSides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 r:link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3550" cy="1733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B5050" w:rsidRPr="0041399E">
        <w:rPr>
          <w:rFonts w:ascii="Times New Roman" w:hAnsi="Times New Roman"/>
          <w:sz w:val="20"/>
          <w:szCs w:val="28"/>
        </w:rPr>
        <w:t xml:space="preserve"> </w:t>
      </w:r>
      <w:r w:rsidR="008B5050" w:rsidRPr="0041399E">
        <w:rPr>
          <w:rFonts w:ascii="Times New Roman" w:hAnsi="Times New Roman"/>
          <w:sz w:val="28"/>
          <w:szCs w:val="28"/>
        </w:rPr>
        <w:t>МІНІСТЕРСТВО ОСВІТИ I НАУКИ УКРАЇНИ</w:t>
      </w:r>
    </w:p>
    <w:p w:rsidR="008B5050" w:rsidRPr="0041399E" w:rsidRDefault="008B5050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</w:rPr>
      </w:pPr>
      <w:r w:rsidRPr="0041399E">
        <w:rPr>
          <w:rFonts w:ascii="Times New Roman" w:hAnsi="Times New Roman"/>
          <w:sz w:val="28"/>
          <w:szCs w:val="28"/>
        </w:rPr>
        <w:t>НАЦІОНАЛЬНИЙ ТЕХНІЧНИЙ УНІВЕРСИТЕТ УКРАЇНИ</w:t>
      </w:r>
    </w:p>
    <w:p w:rsidR="008B5050" w:rsidRPr="0041399E" w:rsidRDefault="008B5050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</w:rPr>
      </w:pPr>
      <w:r w:rsidRPr="0041399E">
        <w:rPr>
          <w:rFonts w:ascii="Times New Roman" w:hAnsi="Times New Roman"/>
          <w:sz w:val="28"/>
          <w:szCs w:val="28"/>
        </w:rPr>
        <w:t xml:space="preserve">«КИЇВСЬКИЙ ПОЛІТЕХНІЧНИЙ ІНСТИТУТ </w:t>
      </w:r>
      <w:r w:rsidRPr="0041399E">
        <w:rPr>
          <w:rFonts w:ascii="Times New Roman" w:hAnsi="Times New Roman"/>
          <w:sz w:val="28"/>
          <w:szCs w:val="28"/>
          <w:lang w:val="uk-UA"/>
        </w:rPr>
        <w:br/>
        <w:t>І</w:t>
      </w:r>
      <w:r w:rsidRPr="0041399E">
        <w:rPr>
          <w:rFonts w:ascii="Times New Roman" w:hAnsi="Times New Roman"/>
          <w:sz w:val="28"/>
          <w:szCs w:val="28"/>
        </w:rPr>
        <w:t>МЕНІ ІГОРЯ СІКОРСЬКОГО»</w:t>
      </w:r>
    </w:p>
    <w:p w:rsidR="008B5050" w:rsidRPr="0041399E" w:rsidRDefault="008B5050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</w:rPr>
      </w:pPr>
      <w:r w:rsidRPr="0041399E">
        <w:rPr>
          <w:rFonts w:ascii="Times New Roman" w:hAnsi="Times New Roman"/>
          <w:sz w:val="28"/>
          <w:szCs w:val="28"/>
        </w:rPr>
        <w:t>ФАКУЛЬТЕТ БІОМЕДИЧНОЇ ІНЖЕНЕРІЇ</w:t>
      </w:r>
    </w:p>
    <w:p w:rsidR="008B5050" w:rsidRPr="0041399E" w:rsidRDefault="008B5050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  <w:r w:rsidRPr="0041399E">
        <w:rPr>
          <w:rFonts w:ascii="Times New Roman" w:hAnsi="Times New Roman"/>
          <w:sz w:val="28"/>
          <w:szCs w:val="28"/>
        </w:rPr>
        <w:t>КАФЕДРА БІОМЕДИЧНОЇ КІБЕРНЕТИКИ</w:t>
      </w:r>
    </w:p>
    <w:p w:rsidR="008B5050" w:rsidRPr="0041399E" w:rsidRDefault="008B5050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41399E" w:rsidRDefault="003E25AE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41399E" w:rsidRDefault="003E25AE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41399E" w:rsidRDefault="003E25AE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41399E" w:rsidRDefault="003E25AE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F66F86" w:rsidRPr="0041399E" w:rsidRDefault="00F66F86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F66F86" w:rsidRPr="0041399E" w:rsidRDefault="00F66F86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41399E" w:rsidRDefault="003E25AE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41399E" w:rsidRDefault="003E25AE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41399E" w:rsidRDefault="003E25AE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41399E" w:rsidRDefault="003E25AE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9A321D" w:rsidRPr="0041399E" w:rsidRDefault="009A321D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802677" w:rsidRDefault="00D10471" w:rsidP="00875B45">
      <w:pPr>
        <w:spacing w:after="0" w:line="240" w:lineRule="auto"/>
        <w:ind w:left="1134"/>
        <w:jc w:val="center"/>
        <w:rPr>
          <w:rFonts w:ascii="Times New Roman" w:hAnsi="Times New Roman"/>
          <w:b/>
          <w:sz w:val="40"/>
          <w:szCs w:val="28"/>
          <w:lang w:val="uk-UA"/>
        </w:rPr>
      </w:pPr>
      <w:r w:rsidRPr="0041399E">
        <w:rPr>
          <w:rFonts w:ascii="Times New Roman" w:hAnsi="Times New Roman"/>
          <w:b/>
          <w:sz w:val="40"/>
          <w:szCs w:val="28"/>
          <w:lang w:val="uk-UA"/>
        </w:rPr>
        <w:t xml:space="preserve">Комп’ютерний практикум </w:t>
      </w:r>
      <w:r w:rsidR="003E25AE" w:rsidRPr="0041399E">
        <w:rPr>
          <w:rFonts w:ascii="Times New Roman" w:hAnsi="Times New Roman"/>
          <w:b/>
          <w:sz w:val="40"/>
          <w:szCs w:val="28"/>
          <w:lang w:val="uk-UA"/>
        </w:rPr>
        <w:t>№</w:t>
      </w:r>
      <w:r w:rsidR="00802677">
        <w:rPr>
          <w:rFonts w:ascii="Times New Roman" w:hAnsi="Times New Roman"/>
          <w:b/>
          <w:sz w:val="40"/>
          <w:szCs w:val="28"/>
          <w:lang w:val="uk-UA"/>
        </w:rPr>
        <w:t>6</w:t>
      </w:r>
      <w:bookmarkStart w:id="0" w:name="_GoBack"/>
      <w:bookmarkEnd w:id="0"/>
    </w:p>
    <w:p w:rsidR="003E25AE" w:rsidRPr="0041399E" w:rsidRDefault="003E25AE" w:rsidP="00875B45">
      <w:pPr>
        <w:spacing w:after="0" w:line="240" w:lineRule="auto"/>
        <w:ind w:left="1134"/>
        <w:jc w:val="center"/>
        <w:rPr>
          <w:rFonts w:ascii="Times New Roman" w:hAnsi="Times New Roman"/>
          <w:sz w:val="32"/>
          <w:szCs w:val="28"/>
          <w:lang w:val="uk-UA"/>
        </w:rPr>
      </w:pPr>
      <w:r w:rsidRPr="0041399E">
        <w:rPr>
          <w:rFonts w:ascii="Times New Roman" w:hAnsi="Times New Roman"/>
          <w:sz w:val="32"/>
          <w:szCs w:val="28"/>
          <w:lang w:val="uk-UA"/>
        </w:rPr>
        <w:t>з дисципліни «</w:t>
      </w:r>
      <w:r w:rsidR="009F59BE" w:rsidRPr="0041399E">
        <w:rPr>
          <w:rFonts w:ascii="Times New Roman" w:hAnsi="Times New Roman"/>
          <w:sz w:val="32"/>
          <w:szCs w:val="28"/>
          <w:lang w:val="uk-UA"/>
        </w:rPr>
        <w:t>Веб-технології та веб-дизайн-1</w:t>
      </w:r>
      <w:r w:rsidRPr="0041399E">
        <w:rPr>
          <w:rFonts w:ascii="Times New Roman" w:hAnsi="Times New Roman"/>
          <w:sz w:val="32"/>
          <w:szCs w:val="28"/>
          <w:lang w:val="uk-UA"/>
        </w:rPr>
        <w:t>»</w:t>
      </w:r>
    </w:p>
    <w:p w:rsidR="00E137AE" w:rsidRPr="0041399E" w:rsidRDefault="00E137AE" w:rsidP="00875B45">
      <w:pPr>
        <w:spacing w:after="0" w:line="240" w:lineRule="auto"/>
        <w:ind w:left="1134"/>
        <w:jc w:val="center"/>
        <w:rPr>
          <w:rFonts w:ascii="Times New Roman" w:hAnsi="Times New Roman"/>
          <w:sz w:val="32"/>
          <w:szCs w:val="28"/>
          <w:lang w:val="uk-UA"/>
        </w:rPr>
      </w:pPr>
    </w:p>
    <w:p w:rsidR="009A321D" w:rsidRPr="0041399E" w:rsidRDefault="009A321D" w:rsidP="00875B45">
      <w:pPr>
        <w:spacing w:after="0" w:line="240" w:lineRule="auto"/>
        <w:ind w:left="1134"/>
        <w:rPr>
          <w:rFonts w:ascii="Times New Roman" w:hAnsi="Times New Roman"/>
          <w:sz w:val="28"/>
          <w:szCs w:val="28"/>
          <w:lang w:val="uk-UA"/>
        </w:rPr>
      </w:pPr>
    </w:p>
    <w:p w:rsidR="00DC53DC" w:rsidRPr="0041399E" w:rsidRDefault="00DC53DC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9A321D" w:rsidRPr="0041399E" w:rsidRDefault="009A321D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41399E" w:rsidRDefault="003E25AE" w:rsidP="00875B45">
      <w:pPr>
        <w:spacing w:after="0" w:line="240" w:lineRule="auto"/>
        <w:ind w:left="6237"/>
        <w:rPr>
          <w:rFonts w:ascii="Times New Roman" w:hAnsi="Times New Roman"/>
          <w:b/>
          <w:sz w:val="28"/>
          <w:szCs w:val="28"/>
          <w:lang w:val="uk-UA"/>
        </w:rPr>
      </w:pPr>
      <w:r w:rsidRPr="0041399E">
        <w:rPr>
          <w:rFonts w:ascii="Times New Roman" w:hAnsi="Times New Roman"/>
          <w:b/>
          <w:sz w:val="28"/>
          <w:szCs w:val="28"/>
          <w:lang w:val="uk-UA"/>
        </w:rPr>
        <w:t>Викона</w:t>
      </w:r>
      <w:r w:rsidR="00DC53DC" w:rsidRPr="0041399E">
        <w:rPr>
          <w:rFonts w:ascii="Times New Roman" w:hAnsi="Times New Roman"/>
          <w:b/>
          <w:sz w:val="28"/>
          <w:szCs w:val="28"/>
          <w:lang w:val="uk-UA"/>
        </w:rPr>
        <w:t>в</w:t>
      </w:r>
      <w:r w:rsidRPr="0041399E">
        <w:rPr>
          <w:rFonts w:ascii="Times New Roman" w:hAnsi="Times New Roman"/>
          <w:b/>
          <w:sz w:val="28"/>
          <w:szCs w:val="28"/>
          <w:lang w:val="uk-UA"/>
        </w:rPr>
        <w:t>:</w:t>
      </w:r>
    </w:p>
    <w:p w:rsidR="00DC53DC" w:rsidRPr="0041399E" w:rsidRDefault="00DC53DC" w:rsidP="00875B45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  <w:r w:rsidRPr="0041399E">
        <w:rPr>
          <w:rFonts w:ascii="Times New Roman" w:hAnsi="Times New Roman"/>
          <w:sz w:val="28"/>
          <w:szCs w:val="28"/>
          <w:lang w:val="uk-UA"/>
        </w:rPr>
        <w:t xml:space="preserve">студент гр. </w:t>
      </w:r>
      <w:r w:rsidR="00F66F86" w:rsidRPr="0041399E">
        <w:rPr>
          <w:rFonts w:ascii="Times New Roman" w:hAnsi="Times New Roman"/>
          <w:sz w:val="28"/>
          <w:szCs w:val="28"/>
          <w:lang w:val="uk-UA"/>
        </w:rPr>
        <w:t>Б</w:t>
      </w:r>
      <w:r w:rsidR="001151C0" w:rsidRPr="0041399E">
        <w:rPr>
          <w:rFonts w:ascii="Times New Roman" w:hAnsi="Times New Roman"/>
          <w:sz w:val="28"/>
          <w:szCs w:val="28"/>
          <w:lang w:val="uk-UA"/>
        </w:rPr>
        <w:t>С</w:t>
      </w:r>
      <w:r w:rsidRPr="0041399E">
        <w:rPr>
          <w:rFonts w:ascii="Times New Roman" w:hAnsi="Times New Roman"/>
          <w:sz w:val="28"/>
          <w:szCs w:val="28"/>
          <w:lang w:val="uk-UA"/>
        </w:rPr>
        <w:t>-</w:t>
      </w:r>
      <w:r w:rsidR="00F36D99" w:rsidRPr="0041399E">
        <w:rPr>
          <w:rFonts w:ascii="Times New Roman" w:hAnsi="Times New Roman"/>
          <w:sz w:val="28"/>
          <w:szCs w:val="28"/>
        </w:rPr>
        <w:t>8</w:t>
      </w:r>
      <w:r w:rsidRPr="0041399E">
        <w:rPr>
          <w:rFonts w:ascii="Times New Roman" w:hAnsi="Times New Roman"/>
          <w:sz w:val="28"/>
          <w:szCs w:val="28"/>
          <w:lang w:val="uk-UA"/>
        </w:rPr>
        <w:t>1</w:t>
      </w:r>
    </w:p>
    <w:p w:rsidR="003E25AE" w:rsidRPr="0041399E" w:rsidRDefault="00164233" w:rsidP="00875B45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  <w:r w:rsidRPr="0041399E">
        <w:rPr>
          <w:rFonts w:ascii="Times New Roman" w:hAnsi="Times New Roman"/>
          <w:sz w:val="28"/>
          <w:szCs w:val="28"/>
          <w:lang w:val="uk-UA"/>
        </w:rPr>
        <w:t>Алфьоров А. І.</w:t>
      </w:r>
    </w:p>
    <w:p w:rsidR="003E25AE" w:rsidRPr="0041399E" w:rsidRDefault="003E25AE" w:rsidP="00875B45">
      <w:pPr>
        <w:spacing w:after="0" w:line="240" w:lineRule="auto"/>
        <w:ind w:left="6237"/>
        <w:rPr>
          <w:rFonts w:ascii="Times New Roman" w:hAnsi="Times New Roman"/>
          <w:b/>
          <w:sz w:val="28"/>
          <w:szCs w:val="28"/>
          <w:lang w:val="uk-UA"/>
        </w:rPr>
      </w:pPr>
      <w:r w:rsidRPr="0041399E">
        <w:rPr>
          <w:rFonts w:ascii="Times New Roman" w:hAnsi="Times New Roman"/>
          <w:b/>
          <w:sz w:val="28"/>
          <w:szCs w:val="28"/>
          <w:lang w:val="uk-UA"/>
        </w:rPr>
        <w:t>Перевіри</w:t>
      </w:r>
      <w:r w:rsidR="00DC53DC" w:rsidRPr="0041399E">
        <w:rPr>
          <w:rFonts w:ascii="Times New Roman" w:hAnsi="Times New Roman"/>
          <w:b/>
          <w:sz w:val="28"/>
          <w:szCs w:val="28"/>
          <w:lang w:val="uk-UA"/>
        </w:rPr>
        <w:t>в</w:t>
      </w:r>
      <w:r w:rsidRPr="0041399E">
        <w:rPr>
          <w:rFonts w:ascii="Times New Roman" w:hAnsi="Times New Roman"/>
          <w:b/>
          <w:sz w:val="28"/>
          <w:szCs w:val="28"/>
          <w:lang w:val="uk-UA"/>
        </w:rPr>
        <w:t>:</w:t>
      </w:r>
    </w:p>
    <w:p w:rsidR="003E25AE" w:rsidRPr="0041399E" w:rsidRDefault="00474240" w:rsidP="00875B45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  <w:r w:rsidRPr="0041399E">
        <w:rPr>
          <w:rFonts w:ascii="Times New Roman" w:hAnsi="Times New Roman"/>
          <w:sz w:val="28"/>
          <w:szCs w:val="28"/>
          <w:lang w:val="uk-UA"/>
        </w:rPr>
        <w:t>ас.</w:t>
      </w:r>
      <w:r w:rsidR="0076763C" w:rsidRPr="0041399E">
        <w:rPr>
          <w:rFonts w:ascii="Times New Roman" w:hAnsi="Times New Roman"/>
          <w:sz w:val="28"/>
          <w:szCs w:val="28"/>
        </w:rPr>
        <w:t xml:space="preserve"> </w:t>
      </w:r>
      <w:r w:rsidR="0076763C" w:rsidRPr="0041399E">
        <w:rPr>
          <w:rFonts w:ascii="Times New Roman" w:hAnsi="Times New Roman"/>
          <w:sz w:val="28"/>
          <w:szCs w:val="28"/>
          <w:lang w:val="uk-UA"/>
        </w:rPr>
        <w:t>каф. БМК</w:t>
      </w:r>
      <w:r w:rsidRPr="0041399E">
        <w:rPr>
          <w:rFonts w:ascii="Times New Roman" w:hAnsi="Times New Roman"/>
          <w:sz w:val="28"/>
          <w:szCs w:val="28"/>
          <w:lang w:val="uk-UA"/>
        </w:rPr>
        <w:t xml:space="preserve"> </w:t>
      </w:r>
      <w:r w:rsidR="009F59BE" w:rsidRPr="0041399E">
        <w:rPr>
          <w:rFonts w:ascii="Times New Roman" w:hAnsi="Times New Roman"/>
          <w:sz w:val="28"/>
          <w:szCs w:val="28"/>
          <w:lang w:val="uk-UA"/>
        </w:rPr>
        <w:t>Матвійчук О. В.</w:t>
      </w:r>
    </w:p>
    <w:p w:rsidR="00DC53DC" w:rsidRPr="0041399E" w:rsidRDefault="00DC53DC" w:rsidP="00875B45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</w:p>
    <w:p w:rsidR="00931C38" w:rsidRPr="0041399E" w:rsidRDefault="00931C38" w:rsidP="00875B45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</w:p>
    <w:p w:rsidR="00931C38" w:rsidRPr="0041399E" w:rsidRDefault="00931C38" w:rsidP="00875B45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</w:p>
    <w:p w:rsidR="00931C38" w:rsidRPr="0041399E" w:rsidRDefault="00931C38" w:rsidP="00875B45">
      <w:pPr>
        <w:spacing w:after="0" w:line="240" w:lineRule="auto"/>
        <w:ind w:left="6237" w:right="-425"/>
        <w:rPr>
          <w:rFonts w:ascii="Times New Roman" w:hAnsi="Times New Roman"/>
          <w:sz w:val="28"/>
          <w:szCs w:val="28"/>
          <w:lang w:val="uk-UA"/>
        </w:rPr>
      </w:pPr>
      <w:r w:rsidRPr="0041399E">
        <w:rPr>
          <w:rFonts w:ascii="Times New Roman" w:hAnsi="Times New Roman"/>
          <w:sz w:val="28"/>
          <w:szCs w:val="28"/>
          <w:lang w:val="uk-UA"/>
        </w:rPr>
        <w:t xml:space="preserve">Зараховано від </w:t>
      </w:r>
      <w:r w:rsidR="001151C0" w:rsidRPr="0041399E">
        <w:rPr>
          <w:rFonts w:ascii="Times New Roman" w:hAnsi="Times New Roman"/>
          <w:sz w:val="28"/>
          <w:szCs w:val="28"/>
        </w:rPr>
        <w:t>_</w:t>
      </w:r>
      <w:r w:rsidRPr="0041399E">
        <w:rPr>
          <w:rFonts w:ascii="Times New Roman" w:hAnsi="Times New Roman"/>
          <w:sz w:val="28"/>
          <w:szCs w:val="28"/>
          <w:lang w:val="uk-UA"/>
        </w:rPr>
        <w:t>__.</w:t>
      </w:r>
      <w:r w:rsidR="001151C0" w:rsidRPr="0041399E">
        <w:rPr>
          <w:rFonts w:ascii="Times New Roman" w:hAnsi="Times New Roman"/>
          <w:sz w:val="28"/>
          <w:szCs w:val="28"/>
        </w:rPr>
        <w:t>_</w:t>
      </w:r>
      <w:r w:rsidRPr="0041399E">
        <w:rPr>
          <w:rFonts w:ascii="Times New Roman" w:hAnsi="Times New Roman"/>
          <w:sz w:val="28"/>
          <w:szCs w:val="28"/>
          <w:lang w:val="uk-UA"/>
        </w:rPr>
        <w:t>__.</w:t>
      </w:r>
      <w:r w:rsidR="001151C0" w:rsidRPr="0041399E">
        <w:rPr>
          <w:rFonts w:ascii="Times New Roman" w:hAnsi="Times New Roman"/>
          <w:sz w:val="28"/>
          <w:szCs w:val="28"/>
        </w:rPr>
        <w:t>___</w:t>
      </w:r>
      <w:r w:rsidRPr="0041399E">
        <w:rPr>
          <w:rFonts w:ascii="Times New Roman" w:hAnsi="Times New Roman"/>
          <w:sz w:val="28"/>
          <w:szCs w:val="28"/>
          <w:lang w:val="uk-UA"/>
        </w:rPr>
        <w:t>____</w:t>
      </w:r>
    </w:p>
    <w:p w:rsidR="00931C38" w:rsidRPr="0041399E" w:rsidRDefault="00931C38" w:rsidP="00875B45">
      <w:pPr>
        <w:spacing w:after="0" w:line="240" w:lineRule="auto"/>
        <w:ind w:left="6237" w:right="-425"/>
        <w:rPr>
          <w:rFonts w:ascii="Times New Roman" w:hAnsi="Times New Roman"/>
          <w:sz w:val="28"/>
          <w:szCs w:val="28"/>
          <w:lang w:val="uk-UA"/>
        </w:rPr>
      </w:pPr>
    </w:p>
    <w:p w:rsidR="00931C38" w:rsidRPr="0041399E" w:rsidRDefault="00931C38" w:rsidP="00875B45">
      <w:pPr>
        <w:spacing w:after="0" w:line="240" w:lineRule="auto"/>
        <w:ind w:left="6237" w:right="-425"/>
        <w:rPr>
          <w:rFonts w:ascii="Times New Roman" w:hAnsi="Times New Roman"/>
          <w:sz w:val="28"/>
          <w:szCs w:val="28"/>
        </w:rPr>
      </w:pPr>
      <w:r w:rsidRPr="0041399E">
        <w:rPr>
          <w:rFonts w:ascii="Times New Roman" w:hAnsi="Times New Roman"/>
          <w:sz w:val="28"/>
          <w:szCs w:val="28"/>
          <w:lang w:val="uk-UA"/>
        </w:rPr>
        <w:t>______________________</w:t>
      </w:r>
      <w:r w:rsidR="001151C0" w:rsidRPr="0041399E">
        <w:rPr>
          <w:rFonts w:ascii="Times New Roman" w:hAnsi="Times New Roman"/>
          <w:sz w:val="28"/>
          <w:szCs w:val="28"/>
        </w:rPr>
        <w:t>_____</w:t>
      </w:r>
    </w:p>
    <w:p w:rsidR="00931C38" w:rsidRPr="0041399E" w:rsidRDefault="00931C38" w:rsidP="00875B45">
      <w:pPr>
        <w:spacing w:after="0" w:line="240" w:lineRule="auto"/>
        <w:ind w:left="6237" w:right="-425"/>
        <w:rPr>
          <w:rFonts w:ascii="Times New Roman" w:hAnsi="Times New Roman"/>
          <w:sz w:val="16"/>
          <w:szCs w:val="16"/>
          <w:lang w:val="uk-UA"/>
        </w:rPr>
      </w:pPr>
      <w:r w:rsidRPr="0041399E">
        <w:rPr>
          <w:rFonts w:ascii="Times New Roman" w:hAnsi="Times New Roman"/>
          <w:sz w:val="16"/>
          <w:szCs w:val="16"/>
          <w:lang w:val="uk-UA"/>
        </w:rPr>
        <w:t xml:space="preserve">                      (підпис викладача)</w:t>
      </w:r>
    </w:p>
    <w:p w:rsidR="00E137AE" w:rsidRPr="0041399E" w:rsidRDefault="00E137AE" w:rsidP="00875B45">
      <w:pPr>
        <w:spacing w:after="0" w:line="240" w:lineRule="auto"/>
        <w:ind w:left="6946"/>
        <w:rPr>
          <w:rFonts w:ascii="Times New Roman" w:hAnsi="Times New Roman"/>
          <w:sz w:val="28"/>
          <w:szCs w:val="28"/>
          <w:lang w:val="uk-UA"/>
        </w:rPr>
      </w:pPr>
    </w:p>
    <w:p w:rsidR="00931C38" w:rsidRPr="0041399E" w:rsidRDefault="00931C38" w:rsidP="00875B45">
      <w:pPr>
        <w:spacing w:after="0" w:line="240" w:lineRule="auto"/>
        <w:ind w:left="6946"/>
        <w:rPr>
          <w:rFonts w:ascii="Times New Roman" w:hAnsi="Times New Roman"/>
          <w:sz w:val="28"/>
          <w:szCs w:val="28"/>
          <w:lang w:val="uk-UA"/>
        </w:rPr>
      </w:pPr>
    </w:p>
    <w:p w:rsidR="00DC53DC" w:rsidRPr="0041399E" w:rsidRDefault="00DC53DC" w:rsidP="00875B45">
      <w:pPr>
        <w:spacing w:after="0" w:line="240" w:lineRule="auto"/>
        <w:ind w:left="6946"/>
        <w:rPr>
          <w:rFonts w:ascii="Times New Roman" w:hAnsi="Times New Roman"/>
          <w:sz w:val="28"/>
          <w:szCs w:val="28"/>
          <w:lang w:val="uk-UA"/>
        </w:rPr>
      </w:pPr>
    </w:p>
    <w:p w:rsidR="00164233" w:rsidRPr="0041399E" w:rsidRDefault="00164233" w:rsidP="00875B45">
      <w:pPr>
        <w:spacing w:after="0" w:line="240" w:lineRule="auto"/>
        <w:ind w:left="6946"/>
        <w:rPr>
          <w:rFonts w:ascii="Times New Roman" w:hAnsi="Times New Roman"/>
          <w:sz w:val="28"/>
          <w:szCs w:val="28"/>
          <w:lang w:val="uk-UA"/>
        </w:rPr>
      </w:pPr>
    </w:p>
    <w:p w:rsidR="00164233" w:rsidRPr="0041399E" w:rsidRDefault="00164233" w:rsidP="00875B45">
      <w:pPr>
        <w:spacing w:after="0" w:line="240" w:lineRule="auto"/>
        <w:ind w:left="6946"/>
        <w:rPr>
          <w:rFonts w:ascii="Times New Roman" w:hAnsi="Times New Roman"/>
          <w:sz w:val="28"/>
          <w:szCs w:val="28"/>
          <w:lang w:val="uk-UA"/>
        </w:rPr>
      </w:pPr>
    </w:p>
    <w:p w:rsidR="00164233" w:rsidRPr="0041399E" w:rsidRDefault="00164233" w:rsidP="00875B45">
      <w:pPr>
        <w:spacing w:after="0" w:line="240" w:lineRule="auto"/>
        <w:ind w:left="6946"/>
        <w:rPr>
          <w:rFonts w:ascii="Times New Roman" w:hAnsi="Times New Roman"/>
          <w:sz w:val="28"/>
          <w:szCs w:val="28"/>
          <w:lang w:val="uk-UA"/>
        </w:rPr>
      </w:pPr>
    </w:p>
    <w:p w:rsidR="00DC53DC" w:rsidRPr="0041399E" w:rsidRDefault="00DC53DC" w:rsidP="00875B45">
      <w:pPr>
        <w:spacing w:after="0" w:line="240" w:lineRule="auto"/>
        <w:ind w:left="6946"/>
        <w:rPr>
          <w:rFonts w:ascii="Times New Roman" w:hAnsi="Times New Roman"/>
          <w:sz w:val="28"/>
          <w:szCs w:val="28"/>
          <w:lang w:val="uk-UA"/>
        </w:rPr>
      </w:pPr>
    </w:p>
    <w:p w:rsidR="00164233" w:rsidRPr="0041399E" w:rsidRDefault="003E25AE" w:rsidP="00875B45">
      <w:pPr>
        <w:spacing w:after="0"/>
        <w:jc w:val="center"/>
        <w:rPr>
          <w:rFonts w:ascii="Times New Roman" w:hAnsi="Times New Roman"/>
          <w:sz w:val="32"/>
          <w:szCs w:val="28"/>
          <w:lang w:val="en-US"/>
        </w:rPr>
      </w:pPr>
      <w:r w:rsidRPr="0041399E">
        <w:rPr>
          <w:rFonts w:ascii="Times New Roman" w:hAnsi="Times New Roman"/>
          <w:sz w:val="32"/>
          <w:szCs w:val="28"/>
        </w:rPr>
        <w:t>К</w:t>
      </w:r>
      <w:proofErr w:type="spellStart"/>
      <w:r w:rsidR="00E137AE" w:rsidRPr="0041399E">
        <w:rPr>
          <w:rFonts w:ascii="Times New Roman" w:hAnsi="Times New Roman"/>
          <w:sz w:val="32"/>
          <w:szCs w:val="28"/>
          <w:lang w:val="uk-UA"/>
        </w:rPr>
        <w:t>иїв</w:t>
      </w:r>
      <w:proofErr w:type="spellEnd"/>
      <w:r w:rsidRPr="0041399E">
        <w:rPr>
          <w:rFonts w:ascii="Times New Roman" w:hAnsi="Times New Roman"/>
          <w:sz w:val="32"/>
          <w:szCs w:val="28"/>
        </w:rPr>
        <w:t>-20</w:t>
      </w:r>
      <w:r w:rsidR="009F59BE" w:rsidRPr="0041399E">
        <w:rPr>
          <w:rFonts w:ascii="Times New Roman" w:hAnsi="Times New Roman"/>
          <w:sz w:val="32"/>
          <w:szCs w:val="28"/>
          <w:lang w:val="en-US"/>
        </w:rPr>
        <w:t>20</w:t>
      </w:r>
      <w:r w:rsidR="00164233" w:rsidRPr="0041399E">
        <w:rPr>
          <w:rFonts w:ascii="Times New Roman" w:hAnsi="Times New Roman"/>
          <w:sz w:val="32"/>
          <w:szCs w:val="28"/>
          <w:lang w:val="en-US"/>
        </w:rPr>
        <w:br w:type="page"/>
      </w:r>
    </w:p>
    <w:p w:rsidR="003745A1" w:rsidRDefault="00802677" w:rsidP="00502C46">
      <w:pPr>
        <w:pStyle w:val="a3"/>
        <w:shd w:val="clear" w:color="auto" w:fill="FFFFFF"/>
        <w:spacing w:before="0" w:beforeAutospacing="0" w:after="0" w:afterAutospacing="0"/>
        <w:jc w:val="center"/>
        <w:rPr>
          <w:b/>
          <w:color w:val="222222"/>
          <w:sz w:val="28"/>
          <w:lang w:val="uk-UA"/>
        </w:rPr>
      </w:pPr>
      <w:hyperlink r:id="rId8" w:history="1">
        <w:r w:rsidR="003745A1" w:rsidRPr="003745A1">
          <w:rPr>
            <w:rStyle w:val="a4"/>
            <w:b/>
            <w:sz w:val="28"/>
            <w:lang w:val="uk-UA"/>
          </w:rPr>
          <w:t>переглянути лабораторну</w:t>
        </w:r>
      </w:hyperlink>
    </w:p>
    <w:p w:rsidR="0041399E" w:rsidRDefault="0041399E" w:rsidP="00502C46">
      <w:pPr>
        <w:pStyle w:val="a3"/>
        <w:shd w:val="clear" w:color="auto" w:fill="FFFFFF"/>
        <w:spacing w:before="0" w:beforeAutospacing="0" w:after="0" w:afterAutospacing="0"/>
        <w:jc w:val="center"/>
        <w:rPr>
          <w:b/>
          <w:color w:val="222222"/>
          <w:sz w:val="28"/>
          <w:lang w:val="uk-UA"/>
        </w:rPr>
      </w:pPr>
      <w:r w:rsidRPr="0041399E">
        <w:rPr>
          <w:b/>
          <w:color w:val="222222"/>
          <w:sz w:val="28"/>
          <w:lang w:val="uk-UA"/>
        </w:rPr>
        <w:t>Код</w:t>
      </w:r>
    </w:p>
    <w:p w:rsidR="00502C46" w:rsidRDefault="00502C46" w:rsidP="00502C46">
      <w:pPr>
        <w:pStyle w:val="a3"/>
        <w:shd w:val="clear" w:color="auto" w:fill="FFFFFF"/>
        <w:spacing w:before="0" w:beforeAutospacing="0" w:after="0" w:afterAutospacing="0"/>
        <w:jc w:val="center"/>
        <w:rPr>
          <w:b/>
          <w:color w:val="222222"/>
          <w:sz w:val="28"/>
          <w:lang w:val="uk-UA"/>
        </w:rPr>
      </w:pPr>
    </w:p>
    <w:p w:rsidR="00875B45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>
        <w:rPr>
          <w:rFonts w:ascii="Courier New" w:hAnsi="Courier New" w:cs="Courier New"/>
          <w:color w:val="222222"/>
          <w:sz w:val="20"/>
          <w:szCs w:val="20"/>
          <w:lang w:val="en-US"/>
        </w:rPr>
        <w:t>index.html</w:t>
      </w:r>
    </w:p>
    <w:p w:rsid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>
        <w:rPr>
          <w:rFonts w:ascii="Courier New" w:hAnsi="Courier New" w:cs="Courier New"/>
          <w:color w:val="222222"/>
          <w:sz w:val="20"/>
          <w:szCs w:val="20"/>
          <w:lang w:val="en-US"/>
        </w:rPr>
        <w:t>----------------------------------------------------------------------------------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&lt;!DOCTYPE html&gt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&lt;html&gt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&lt;head&gt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&lt;meta charset="UTF-8"&gt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&lt;link 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rel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="stylesheet" 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href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="style.css"&gt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&lt;script type="text/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javascript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" 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src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="photo-gallery.js" defer&gt;&lt;/script&gt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&lt;script type="text/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javascript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" 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src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="script.js" defer&gt;&lt;/script&gt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&lt;title&gt;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галерея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&lt;/title&gt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&lt;/head&gt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&lt;body class="body-100-absolute"&gt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&lt;div class="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preloader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" id="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preloader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"&gt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&lt;div class="l-text" id="l-text"&gt;Loading 0%&lt;/div&gt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&lt;div class="loading-box"&gt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    &lt;div class="loading-line" id="l-line"&gt;&lt;/div&gt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&lt;/div&gt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&lt;/div&gt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&lt;a 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href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="../../../index.html" class="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to_labs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"&gt;&lt;&lt;/a&gt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header&gt;GALLERY&lt;/header&gt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photo-gallery list="https://firebasestorage.googleapis.com/v0/b/aai-database-01.appspot.com/o/web_lab_06_gallery%2FIMG_20191106_163805-01.jpeg?alt=media&amp;token=c41ad1b1-80ae-4e8d-ab3b-0e173b1aab0d;https://firebasestorage.googleapis.com/v0/b/aai-database-01.appspot.com/o/web_lab_06_gallery%2FIMG_20191110_123517-01.jpeg?alt=media&amp;token=c4069c13-0957-4bed-ad64-70b081804c06;https://firebasestorage.googleapis.com/v0/b/aai-database-01.appspot.com/o/web_lab_06_gallery%2FIMG_20191110_143951~2-01.jpeg?alt=media&amp;token=36ad0028-da13-43b6-aef8-08ba2cdb1377;https://firebasestorage.googleapis.com/v0/b/aai-database-01.appspot.com/o/web_lab_06_gallery%2FIMG_20191111_132817-01.jpeg?alt=media&amp;token=c83fc717-08a6-44eb-ba98-5e984fdf0976;https://firebasestorage.googleapis.com/v0/b/aai-database-01.appspot.com/o/web_lab_06_gallery%2FIMG_20200107_183330-01.jpeg?alt=media&amp;token=0f10e00f-94fd-4d5c-92b0-61f830fdb198;https://firebasestorage.googleapis.com/v0/b/aai-database-01.appspot.com/o/web_lab_06_gallery%2FIMG_20200107_184524-02.jpeg?alt=media&amp;token=78ee5699-6bf8-46c0-a58e-f4c31dec2fd6;https://firebasestorage.googleapis.com/v0/b/aai-database-01.appspot.com/o/web_lab_06_gallery%2FIMG_20200202_165135-01.jpeg?alt=media&amp;token=3eb92b2e-0ad4-494f-91cd-22bea7c75ccb;https://firebasestorage.googleapis.com/v0/b/aai-database-01.appspot.com/o/web_lab_06_gallery%2F01.jpg?alt=media&amp;token=236e5936-e3f4-408d-a15d-268cd34fe5a3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https://firebasestorage.googleapis.com/v0/b/aai-database-01.appspot.com/o/web_lab_06_gallery%2FIMG_20170719_181326-01.jpeg?alt=media&amp;token=400c368f-0b53-4e85-b039-e3c0d62bc11d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https://firebasestorage.googleapis.com/v0/b/aai-database-01.appspot.com/o/web_lab_06_gallery%2FIMG_20170722_134014-01-01.jpeg?alt=media&amp;token=3353f303-a016-48bc-98e4-965457ac7692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https://firebasestorage.googleapis.com/v0/b/aai-database-01.appspot.com/o/web_lab_06_gallery%2FIMG_20171016_184358.jpg?alt=media&amp;token=94a912e5-8ebb-47d1-b1f4-4399a872b042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https://firebasestorage.googleapis.com/v0/b/aai-database-01.appspot.com/o/web_lab_06_gallery%2FIMG_20180106_125805-01.jpeg?alt=media&amp;token=c37ce8de-ef5a-4c0b-bbfa-74093bf8e996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lastRenderedPageBreak/>
        <w:t>https://firebasestorage.googleapis.com/v0/b/aai-database-01.appspot.com/o/web_lab_06_gallery%2FIMG_20180501_170055-01.jpeg?alt=media&amp;token=a868f850-9ea0-4fc0-abe6-f9db25bd31c8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https://firebasestorage.googleapis.com/v0/b/aai-database-01.appspot.com/o/web_lab_06_gallery%2FIMG_20180817_142555-01.jpeg?alt=media&amp;token=20474b10-9cd9-482a-b553-7587b8b3749d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https://firebasestorage.googleapis.com/v0/b/aai-database-01.appspot.com/o/web_lab_06_gallery%2FIMG_20180818_090239-01.jpeg?alt=media&amp;token=4979db45-5149-446e-9d36-d6c9bf3c28ec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https://firebasestorage.googleapis.com/v0/b/aai-database-01.appspot.com/o/web_lab_06_gallery%2FIMG_20190818_152042.jpg?alt=media&amp;token=4a4ffde1-dda4-4e0b-be9b-fbf1ab71584c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https://firebasestorage.googleapis.com/v0/b/aai-database-01.appspot.com/o/web_lab_06_gallery%2FN0haYzT.gif?alt=media&amp;token=2c617b2a-b150-4d54-b6d8-1d884cb86f9c;"&gt;&lt;/photo-gallery&gt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&lt;/body&gt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&lt;/html&gt;</w:t>
      </w:r>
    </w:p>
    <w:p w:rsid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>
        <w:rPr>
          <w:rFonts w:ascii="Courier New" w:hAnsi="Courier New" w:cs="Courier New"/>
          <w:color w:val="222222"/>
          <w:sz w:val="20"/>
          <w:szCs w:val="20"/>
          <w:lang w:val="en-US"/>
        </w:rPr>
        <w:t>photo-gallery.js</w:t>
      </w:r>
    </w:p>
    <w:p w:rsid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>
        <w:rPr>
          <w:rFonts w:ascii="Courier New" w:hAnsi="Courier New" w:cs="Courier New"/>
          <w:color w:val="222222"/>
          <w:sz w:val="20"/>
          <w:szCs w:val="20"/>
          <w:lang w:val="en-US"/>
        </w:rPr>
        <w:t>----------------------------------------------------------------------------------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let 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all_img_count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= 0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let 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now_loaded_img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= 0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class 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PhotoGallery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extends 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HTMLElement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{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</w:t>
      </w:r>
      <w:proofErr w:type="gram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constructor(</w:t>
      </w:r>
      <w:proofErr w:type="gram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) {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</w:t>
      </w:r>
      <w:proofErr w:type="gram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super(</w:t>
      </w:r>
      <w:proofErr w:type="gram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)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var shadow = </w:t>
      </w:r>
      <w:proofErr w:type="spellStart"/>
      <w:proofErr w:type="gram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this.attachShadow</w:t>
      </w:r>
      <w:proofErr w:type="spellEnd"/>
      <w:proofErr w:type="gram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({ mode: 'open' })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let 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img_res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= []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if (</w:t>
      </w:r>
      <w:proofErr w:type="spellStart"/>
      <w:proofErr w:type="gram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this.hasAttribute</w:t>
      </w:r>
      <w:proofErr w:type="spellEnd"/>
      <w:proofErr w:type="gram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('list')) {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    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img_res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= </w:t>
      </w:r>
      <w:proofErr w:type="spellStart"/>
      <w:proofErr w:type="gram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this.getAttribute</w:t>
      </w:r>
      <w:proofErr w:type="spellEnd"/>
      <w:proofErr w:type="gram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('list').split(';')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    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all_img_count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= 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img_</w:t>
      </w:r>
      <w:proofErr w:type="gram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res.length</w:t>
      </w:r>
      <w:proofErr w:type="spellEnd"/>
      <w:proofErr w:type="gram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}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let 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html_str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= ''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html_str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+= `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&lt;style type="text/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css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"&gt; 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 .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img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-block { 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 display: flex; 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 flex-direction: row; 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 flex-wrap: wrap; 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 padding: 0.5vh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 justify-content: center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 } 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 .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img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-block&gt;div { 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 height: 20vh; 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 width: 20vh; 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 overflow: hidden; 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 margin: 0.5vh; 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 display: flex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 align-items: center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 justify-content: center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 border-radius: 1vh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 } 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 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img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{ 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 height: 100%; 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 width: auto; 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 border-radius: 1vh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 transition-duration: 1s; 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lastRenderedPageBreak/>
        <w:t xml:space="preserve">         } 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 @media (max-width: 100vh) { 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 .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img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-block&gt;div { 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 height: </w:t>
      </w:r>
      <w:proofErr w:type="gram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calc(</w:t>
      </w:r>
      <w:proofErr w:type="gram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98vw - 2vh); 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 width: </w:t>
      </w:r>
      <w:proofErr w:type="gram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calc(</w:t>
      </w:r>
      <w:proofErr w:type="gram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98vw - 2vh); 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 margin: 1vw; 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 } 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 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img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{ 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 height: auto; 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 width: 100%; 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 } 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 } 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 @keyframes 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div_full_scren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{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 0% {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 position: fixed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 margin: 0px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 padding: 0px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 top: </w:t>
      </w:r>
      <w:proofErr w:type="gram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var(</w:t>
      </w:r>
      <w:proofErr w:type="gram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--div-top)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 left: </w:t>
      </w:r>
      <w:proofErr w:type="gram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var(</w:t>
      </w:r>
      <w:proofErr w:type="gram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--div-left)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 height: </w:t>
      </w:r>
      <w:proofErr w:type="gram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var(</w:t>
      </w:r>
      <w:proofErr w:type="gram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--div-height)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 width: </w:t>
      </w:r>
      <w:proofErr w:type="gram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var(</w:t>
      </w:r>
      <w:proofErr w:type="gram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--div-width)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 background: </w:t>
      </w:r>
      <w:proofErr w:type="spellStart"/>
      <w:proofErr w:type="gram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rgba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(</w:t>
      </w:r>
      <w:proofErr w:type="gram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0, 0, 0, 0)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 }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 100% {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 position: fixed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 margin: 0px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 padding: 0px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 top: 0px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 left: 0px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 height: 100vh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 width: 100vw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 background: </w:t>
      </w:r>
      <w:proofErr w:type="spellStart"/>
      <w:proofErr w:type="gram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rgba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(</w:t>
      </w:r>
      <w:proofErr w:type="gram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0, 0, 0, 0.75)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 }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 }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 @keyframes 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img_full_scren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{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 0% {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 height: </w:t>
      </w:r>
      <w:proofErr w:type="gram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var(</w:t>
      </w:r>
      <w:proofErr w:type="gram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--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img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-height)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 width: </w:t>
      </w:r>
      <w:proofErr w:type="gram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var(</w:t>
      </w:r>
      <w:proofErr w:type="gram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--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img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-width)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 }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 100% {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 height: </w:t>
      </w:r>
      <w:proofErr w:type="gram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var(</w:t>
      </w:r>
      <w:proofErr w:type="gram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--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img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-after-height)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 width: </w:t>
      </w:r>
      <w:proofErr w:type="gram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var(</w:t>
      </w:r>
      <w:proofErr w:type="gram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--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img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-after-width)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 }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 }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 @keyframes 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div_full_scren_r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{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 100% {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 position: fixed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 margin: 0px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 padding: 0px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 top: </w:t>
      </w:r>
      <w:proofErr w:type="gram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var(</w:t>
      </w:r>
      <w:proofErr w:type="gram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--div-top)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 left: </w:t>
      </w:r>
      <w:proofErr w:type="gram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var(</w:t>
      </w:r>
      <w:proofErr w:type="gram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--div-left)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 height: </w:t>
      </w:r>
      <w:proofErr w:type="gram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var(</w:t>
      </w:r>
      <w:proofErr w:type="gram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--div-height)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 width: </w:t>
      </w:r>
      <w:proofErr w:type="gram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var(</w:t>
      </w:r>
      <w:proofErr w:type="gram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--div-width)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 background: </w:t>
      </w:r>
      <w:proofErr w:type="spellStart"/>
      <w:proofErr w:type="gram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rgba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(</w:t>
      </w:r>
      <w:proofErr w:type="gram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0, 0, 0, 0)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 }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 0% {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 position: fixed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 margin: 0px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 padding: 0px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 top: 0px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 left: 0px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 height: 100vh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 width: 100vw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lastRenderedPageBreak/>
        <w:t xml:space="preserve">         background: </w:t>
      </w:r>
      <w:proofErr w:type="spellStart"/>
      <w:proofErr w:type="gram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rgba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(</w:t>
      </w:r>
      <w:proofErr w:type="gram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0, 0, 0, 0.75)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 }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 }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 @keyframes 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img_full_scren_r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{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 100% {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 height: </w:t>
      </w:r>
      <w:proofErr w:type="gram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var(</w:t>
      </w:r>
      <w:proofErr w:type="gram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--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img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-height)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 width: </w:t>
      </w:r>
      <w:proofErr w:type="gram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var(</w:t>
      </w:r>
      <w:proofErr w:type="gram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--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img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-width)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 }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 0% {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 height: </w:t>
      </w:r>
      <w:proofErr w:type="gram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var(</w:t>
      </w:r>
      <w:proofErr w:type="gram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--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img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-after-height)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 width: </w:t>
      </w:r>
      <w:proofErr w:type="gram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var(</w:t>
      </w:r>
      <w:proofErr w:type="gram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--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img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-after-width)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 }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 }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 &lt;/style&gt;`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html_str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+= '&lt;div class="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img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-block"&gt;'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for (let 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i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in 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img_res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) {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    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html_str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+= `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    &lt;div onclick="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fullscreen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(this)"&gt;&lt;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img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    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src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= "` + 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img_res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[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i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] + `" 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    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onerror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="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this.src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= '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img_error.svg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'"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    onload="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calc_size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(this)"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    &gt;&lt;/div&gt;`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}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html_str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+= '&lt;/div&gt;'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shadow.innerHTML</w:t>
      </w:r>
      <w:proofErr w:type="spellEnd"/>
      <w:proofErr w:type="gram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= 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html_str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}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}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customElements.define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('photo-gallery', 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PhotoGallery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)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let 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full_screen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= false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let 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disable_func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= false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function 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fullscreen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(div) {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if </w:t>
      </w:r>
      <w:proofErr w:type="gram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(!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disable</w:t>
      </w:r>
      <w:proofErr w:type="gram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_func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) {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let 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div_pos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= </w:t>
      </w:r>
      <w:proofErr w:type="spellStart"/>
      <w:proofErr w:type="gram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div.getBoundingClientRect</w:t>
      </w:r>
      <w:proofErr w:type="spellEnd"/>
      <w:proofErr w:type="gram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()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let 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img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= </w:t>
      </w:r>
      <w:proofErr w:type="spellStart"/>
      <w:proofErr w:type="gram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div.firstChild</w:t>
      </w:r>
      <w:proofErr w:type="spellEnd"/>
      <w:proofErr w:type="gram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let 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img_pos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= </w:t>
      </w:r>
      <w:proofErr w:type="spellStart"/>
      <w:proofErr w:type="gram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img.getBoundingClientRect</w:t>
      </w:r>
      <w:proofErr w:type="spellEnd"/>
      <w:proofErr w:type="gram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()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let html = </w:t>
      </w:r>
      <w:proofErr w:type="spellStart"/>
      <w:proofErr w:type="gram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document.documentElement</w:t>
      </w:r>
      <w:proofErr w:type="spellEnd"/>
      <w:proofErr w:type="gram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if </w:t>
      </w:r>
      <w:proofErr w:type="gram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(!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full</w:t>
      </w:r>
      <w:proofErr w:type="gram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_screen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) {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    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disable_func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= true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    </w:t>
      </w:r>
      <w:proofErr w:type="spellStart"/>
      <w:proofErr w:type="gram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html.style</w:t>
      </w:r>
      <w:proofErr w:type="gram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.overflow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= 'hidden'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    let 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html_pos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= </w:t>
      </w:r>
      <w:proofErr w:type="spellStart"/>
      <w:proofErr w:type="gram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html.getBoundingClientRect</w:t>
      </w:r>
      <w:proofErr w:type="spellEnd"/>
      <w:proofErr w:type="gram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()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    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div.</w:t>
      </w:r>
      <w:proofErr w:type="gram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style.setProperty</w:t>
      </w:r>
      <w:proofErr w:type="spellEnd"/>
      <w:proofErr w:type="gram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('--div-top', 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Math.round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(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div_pos.top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) + 'px')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    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div.</w:t>
      </w:r>
      <w:proofErr w:type="gram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style.setProperty</w:t>
      </w:r>
      <w:proofErr w:type="spellEnd"/>
      <w:proofErr w:type="gram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('--div-left', 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Math.round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(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div_pos.left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) + 'px')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    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div.</w:t>
      </w:r>
      <w:proofErr w:type="gram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style.setProperty</w:t>
      </w:r>
      <w:proofErr w:type="spellEnd"/>
      <w:proofErr w:type="gram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('--div-height', 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Math.round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(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div_pos.height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) + 'px')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    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div.</w:t>
      </w:r>
      <w:proofErr w:type="gram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style.setProperty</w:t>
      </w:r>
      <w:proofErr w:type="spellEnd"/>
      <w:proofErr w:type="gram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('--div-width', 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Math.round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(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div_pos.width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) + 'px')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    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div.</w:t>
      </w:r>
      <w:proofErr w:type="gram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style.animation</w:t>
      </w:r>
      <w:proofErr w:type="spellEnd"/>
      <w:proofErr w:type="gram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= '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div_full_scren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1s normal 1 forwards'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    </w:t>
      </w:r>
      <w:proofErr w:type="spellStart"/>
      <w:proofErr w:type="gram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img.style</w:t>
      </w:r>
      <w:proofErr w:type="gram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.setProperty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('--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img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-height', 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Math.round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(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img_pos.height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) + 'px')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    </w:t>
      </w:r>
      <w:proofErr w:type="spellStart"/>
      <w:proofErr w:type="gram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img.style</w:t>
      </w:r>
      <w:proofErr w:type="gram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.setProperty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('--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img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-width', 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Math.round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(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img_pos.width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) + 'px')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    </w:t>
      </w:r>
      <w:proofErr w:type="gram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console.log(</w:t>
      </w:r>
      <w:proofErr w:type="gram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'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html_pos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= ', 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html_pos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)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    </w:t>
      </w:r>
      <w:proofErr w:type="gram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console.log(</w:t>
      </w:r>
      <w:proofErr w:type="gram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'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div_pos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= ', 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div_pos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)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lastRenderedPageBreak/>
        <w:t xml:space="preserve">            </w:t>
      </w:r>
      <w:proofErr w:type="gram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console.log(</w:t>
      </w:r>
      <w:proofErr w:type="gram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'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img_pos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= ', 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img_pos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)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    if ((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img_</w:t>
      </w:r>
      <w:proofErr w:type="gram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pos.height</w:t>
      </w:r>
      <w:proofErr w:type="spellEnd"/>
      <w:proofErr w:type="gram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* 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html_pos.width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) / 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img_pos.width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&lt; 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html_pos.height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) {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        </w:t>
      </w:r>
      <w:proofErr w:type="gram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console.log(</w:t>
      </w:r>
      <w:proofErr w:type="gram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'zoom type 01 image width = html width')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        </w:t>
      </w:r>
      <w:proofErr w:type="spellStart"/>
      <w:proofErr w:type="gram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img.style</w:t>
      </w:r>
      <w:proofErr w:type="gram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.setProperty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('--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img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-after-height', 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Math.round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((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img_pos.height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* 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html_pos.width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) / 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img_pos.width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) + 'px')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        </w:t>
      </w:r>
      <w:proofErr w:type="spellStart"/>
      <w:proofErr w:type="gram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img.style</w:t>
      </w:r>
      <w:proofErr w:type="gram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.setProperty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('--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img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-after-width', 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Math.round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(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html_pos.width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) + 'px')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    }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    if ((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img_</w:t>
      </w:r>
      <w:proofErr w:type="gram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pos.width</w:t>
      </w:r>
      <w:proofErr w:type="spellEnd"/>
      <w:proofErr w:type="gram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* 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html_pos.height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) / 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img_pos.height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&lt;= 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html_pos.width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) {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        </w:t>
      </w:r>
      <w:proofErr w:type="gram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console.log(</w:t>
      </w:r>
      <w:proofErr w:type="gram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'zoom type 02 image height = html height')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        </w:t>
      </w:r>
      <w:proofErr w:type="spellStart"/>
      <w:proofErr w:type="gram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img.style</w:t>
      </w:r>
      <w:proofErr w:type="gram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.setProperty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('--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img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-after-height', 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Math.round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(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html_pos.height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) + 'px')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        </w:t>
      </w:r>
      <w:proofErr w:type="spellStart"/>
      <w:proofErr w:type="gram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img.style</w:t>
      </w:r>
      <w:proofErr w:type="gram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.setProperty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('--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img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-after-width', 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Math.round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((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img_pos.width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* 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html_pos.height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) / 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img_pos.height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) + 'px')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    }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    </w:t>
      </w:r>
      <w:proofErr w:type="spellStart"/>
      <w:proofErr w:type="gram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img.style</w:t>
      </w:r>
      <w:proofErr w:type="gram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.animation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= '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img_full_scren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1s 0s normal 1 forwards'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    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div.</w:t>
      </w:r>
      <w:proofErr w:type="gram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style.borderRadius</w:t>
      </w:r>
      <w:proofErr w:type="spellEnd"/>
      <w:proofErr w:type="gram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= '0px'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    </w:t>
      </w:r>
      <w:proofErr w:type="spellStart"/>
      <w:proofErr w:type="gram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img.style</w:t>
      </w:r>
      <w:proofErr w:type="gram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.borderRadius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= '0px'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    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setTimeout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(</w:t>
      </w:r>
      <w:proofErr w:type="gram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function(</w:t>
      </w:r>
      <w:proofErr w:type="gram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) {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        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full_screen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= true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        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disable_func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= false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    }, 1000)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} else {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    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disable_func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= true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    </w:t>
      </w:r>
      <w:proofErr w:type="spellStart"/>
      <w:proofErr w:type="gram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html.style</w:t>
      </w:r>
      <w:proofErr w:type="gram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.overflow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= 'visible'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    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div.</w:t>
      </w:r>
      <w:proofErr w:type="gram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style.animation</w:t>
      </w:r>
      <w:proofErr w:type="spellEnd"/>
      <w:proofErr w:type="gram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= '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div_full_scren_r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1s normal 1'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    </w:t>
      </w:r>
      <w:proofErr w:type="spellStart"/>
      <w:proofErr w:type="gram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img.style</w:t>
      </w:r>
      <w:proofErr w:type="gram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.animation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= '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img_full_scren_r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1s normal 1'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    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div.</w:t>
      </w:r>
      <w:proofErr w:type="gram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style.borderRadius</w:t>
      </w:r>
      <w:proofErr w:type="spellEnd"/>
      <w:proofErr w:type="gram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= '1vh'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    </w:t>
      </w:r>
      <w:proofErr w:type="spellStart"/>
      <w:proofErr w:type="gram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img.style</w:t>
      </w:r>
      <w:proofErr w:type="gram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.borderRadius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= '1vh'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    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setTimeout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(</w:t>
      </w:r>
      <w:proofErr w:type="gram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function(</w:t>
      </w:r>
      <w:proofErr w:type="gram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) {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        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full_screen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= false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        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disable_func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= false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    }, 1000)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}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}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}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function 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calc_size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(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img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) {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now_loaded_img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+= 1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</w:t>
      </w:r>
      <w:proofErr w:type="spellStart"/>
      <w:proofErr w:type="gram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document.getElementById</w:t>
      </w:r>
      <w:proofErr w:type="spellEnd"/>
      <w:proofErr w:type="gram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('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preloader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').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style.setProperty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('--loading-num', 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now_loaded_img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/ 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all_img_count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)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</w:t>
      </w:r>
      <w:proofErr w:type="spellStart"/>
      <w:proofErr w:type="gram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document.getElementById</w:t>
      </w:r>
      <w:proofErr w:type="spellEnd"/>
      <w:proofErr w:type="gram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('l-text').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innerHTML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= 'Loading ' + 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Math.round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(100 * 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now_loaded_img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/ 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all_img_count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) + '%'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if (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all_img_count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== 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now_loaded_img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) {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var 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preloader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= </w:t>
      </w:r>
      <w:proofErr w:type="spellStart"/>
      <w:proofErr w:type="gram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document.getElementById</w:t>
      </w:r>
      <w:proofErr w:type="spellEnd"/>
      <w:proofErr w:type="gram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('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preloader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')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var line = </w:t>
      </w:r>
      <w:proofErr w:type="spellStart"/>
      <w:proofErr w:type="gram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document.getElementById</w:t>
      </w:r>
      <w:proofErr w:type="spellEnd"/>
      <w:proofErr w:type="gram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('l-line')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console.log(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preloader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)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</w:t>
      </w:r>
      <w:proofErr w:type="gram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console.log(</w:t>
      </w:r>
      <w:proofErr w:type="gram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'the page is ready')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setTimeout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(</w:t>
      </w:r>
      <w:proofErr w:type="gram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function(</w:t>
      </w:r>
      <w:proofErr w:type="gram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) {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    </w:t>
      </w:r>
      <w:proofErr w:type="spellStart"/>
      <w:proofErr w:type="gram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preloader.style</w:t>
      </w:r>
      <w:proofErr w:type="gram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.opacity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= 0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    </w:t>
      </w:r>
      <w:proofErr w:type="spellStart"/>
      <w:proofErr w:type="gram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preloader.style</w:t>
      </w:r>
      <w:proofErr w:type="gram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.visibility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= 'hidden'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}, 200)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}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let 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img_pos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= </w:t>
      </w:r>
      <w:proofErr w:type="spellStart"/>
      <w:proofErr w:type="gram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img.getBoundingClientRect</w:t>
      </w:r>
      <w:proofErr w:type="spellEnd"/>
      <w:proofErr w:type="gram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()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if (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img_</w:t>
      </w:r>
      <w:proofErr w:type="gram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pos.height</w:t>
      </w:r>
      <w:proofErr w:type="spellEnd"/>
      <w:proofErr w:type="gram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&lt;= 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img_pos.width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) {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img.style</w:t>
      </w:r>
      <w:proofErr w:type="gram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.height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= '100%'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img.style</w:t>
      </w:r>
      <w:proofErr w:type="gram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.width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= 'auto'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}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if (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img_</w:t>
      </w:r>
      <w:proofErr w:type="gram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pos.height</w:t>
      </w:r>
      <w:proofErr w:type="spellEnd"/>
      <w:proofErr w:type="gram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&gt; 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img_pos.width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) {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img.style</w:t>
      </w:r>
      <w:proofErr w:type="gram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.height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= 'auto'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img.style</w:t>
      </w:r>
      <w:proofErr w:type="gram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.width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= '100%'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}</w:t>
      </w:r>
    </w:p>
    <w:p w:rsid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}</w:t>
      </w:r>
    </w:p>
    <w:p w:rsid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>
        <w:rPr>
          <w:rFonts w:ascii="Courier New" w:hAnsi="Courier New" w:cs="Courier New"/>
          <w:color w:val="222222"/>
          <w:sz w:val="20"/>
          <w:szCs w:val="20"/>
          <w:lang w:val="en-US"/>
        </w:rPr>
        <w:t>style.css</w:t>
      </w:r>
    </w:p>
    <w:p w:rsid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>
        <w:rPr>
          <w:rFonts w:ascii="Courier New" w:hAnsi="Courier New" w:cs="Courier New"/>
          <w:color w:val="222222"/>
          <w:sz w:val="20"/>
          <w:szCs w:val="20"/>
          <w:lang w:val="en-US"/>
        </w:rPr>
        <w:t>----------------------------------------------------------------------------------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@import 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url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(../../../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for_menu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/global.css)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body {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background: #323232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}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header {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height: 5vh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width: 100vw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font-size: 5vh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text-align: center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line-height: 5vh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font-family: poly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background: #ff3232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color: #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fff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}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.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to_labs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{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color: #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fff</w:t>
      </w:r>
      <w:proofErr w:type="spell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}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proofErr w:type="gram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.</w:t>
      </w:r>
      <w:proofErr w:type="spell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preloader</w:t>
      </w:r>
      <w:proofErr w:type="spellEnd"/>
      <w:proofErr w:type="gram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{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--loading-num: 0; /*0 ... 1*/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--loading: </w:t>
      </w:r>
      <w:proofErr w:type="gram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calc(</w:t>
      </w:r>
      <w:proofErr w:type="gram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40vw * var(--loading-num))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position: fixed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width: 100vw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height: 100vh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background: #323232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display: flex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flex-direction: column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justify-content: center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align-items: center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flex-wrap: wrap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opacity: 1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visibility: visible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transition-duration: 0.5s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z-index: 100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}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proofErr w:type="gram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.l</w:t>
      </w:r>
      <w:proofErr w:type="gram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-text {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height: 5vh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font-size: 3vh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font-family: sf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color: #ff3232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text-shadow: 0 0 5vh #ff3232, 0 0 5vh #ff3232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}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proofErr w:type="gram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.loading</w:t>
      </w:r>
      <w:proofErr w:type="gram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-box {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display: flex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lastRenderedPageBreak/>
        <w:t xml:space="preserve">    flex-direction: column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width: 40vw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height: 1vh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background: #252525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border-radius: 0.5vh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}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proofErr w:type="gram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.loading</w:t>
      </w:r>
      <w:proofErr w:type="gram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-line {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width: </w:t>
      </w:r>
      <w:proofErr w:type="gramStart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var(</w:t>
      </w:r>
      <w:proofErr w:type="gramEnd"/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--loading)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height: 1vh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background: #ff3232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box-shadow: 0 0 5vh 0 #ff3232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border-radius: 0.5vh;</w:t>
      </w: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transition-duration: 1s;</w:t>
      </w:r>
    </w:p>
    <w:p w:rsid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502C46">
        <w:rPr>
          <w:rFonts w:ascii="Courier New" w:hAnsi="Courier New" w:cs="Courier New"/>
          <w:color w:val="222222"/>
          <w:sz w:val="20"/>
          <w:szCs w:val="20"/>
          <w:lang w:val="en-US"/>
        </w:rPr>
        <w:t>}</w:t>
      </w:r>
    </w:p>
    <w:p w:rsidR="00502C46" w:rsidRDefault="00502C46">
      <w:pPr>
        <w:spacing w:after="0" w:line="240" w:lineRule="auto"/>
        <w:rPr>
          <w:rFonts w:ascii="Courier New" w:eastAsia="Times New Roman" w:hAnsi="Courier New" w:cs="Courier New"/>
          <w:color w:val="222222"/>
          <w:sz w:val="20"/>
          <w:szCs w:val="20"/>
          <w:lang w:val="en-US" w:eastAsia="ru-RU"/>
        </w:rPr>
      </w:pPr>
      <w:r>
        <w:rPr>
          <w:rFonts w:ascii="Courier New" w:hAnsi="Courier New" w:cs="Courier New"/>
          <w:color w:val="222222"/>
          <w:sz w:val="20"/>
          <w:szCs w:val="20"/>
          <w:lang w:val="en-US"/>
        </w:rPr>
        <w:br w:type="page"/>
      </w:r>
    </w:p>
    <w:p w:rsidR="00502C46" w:rsidRDefault="00502C46" w:rsidP="00502C46">
      <w:pPr>
        <w:pStyle w:val="a3"/>
        <w:shd w:val="clear" w:color="auto" w:fill="FFFFFF"/>
        <w:spacing w:before="0" w:beforeAutospacing="0" w:after="0" w:afterAutospacing="0"/>
        <w:jc w:val="center"/>
        <w:rPr>
          <w:b/>
          <w:color w:val="222222"/>
          <w:sz w:val="28"/>
          <w:lang w:val="uk-UA"/>
        </w:rPr>
      </w:pPr>
      <w:r>
        <w:rPr>
          <w:b/>
          <w:color w:val="222222"/>
          <w:sz w:val="28"/>
          <w:lang w:val="uk-UA"/>
        </w:rPr>
        <w:lastRenderedPageBreak/>
        <w:t>Результат</w:t>
      </w:r>
    </w:p>
    <w:p w:rsidR="00502C46" w:rsidRDefault="00502C46" w:rsidP="00502C46">
      <w:pPr>
        <w:pStyle w:val="a3"/>
        <w:shd w:val="clear" w:color="auto" w:fill="FFFFFF"/>
        <w:spacing w:before="0" w:beforeAutospacing="0" w:after="0" w:afterAutospacing="0"/>
        <w:jc w:val="center"/>
        <w:rPr>
          <w:b/>
          <w:color w:val="222222"/>
          <w:sz w:val="28"/>
          <w:lang w:val="uk-UA"/>
        </w:rPr>
      </w:pP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b/>
          <w:color w:val="222222"/>
          <w:sz w:val="28"/>
          <w:lang w:val="en-US"/>
        </w:rPr>
      </w:pPr>
      <w:r>
        <w:rPr>
          <w:noProof/>
        </w:rPr>
        <w:drawing>
          <wp:inline distT="0" distB="0" distL="0" distR="0" wp14:anchorId="71ACEA22" wp14:editId="0EBA9BE4">
            <wp:extent cx="6301105" cy="3446145"/>
            <wp:effectExtent l="0" t="0" r="4445" b="190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301105" cy="3446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>
        <w:rPr>
          <w:noProof/>
        </w:rPr>
        <w:drawing>
          <wp:inline distT="0" distB="0" distL="0" distR="0" wp14:anchorId="3DC15498" wp14:editId="01A5376C">
            <wp:extent cx="6301105" cy="3446145"/>
            <wp:effectExtent l="0" t="0" r="4445" b="1905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301105" cy="3446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>
        <w:rPr>
          <w:noProof/>
        </w:rPr>
        <w:lastRenderedPageBreak/>
        <w:drawing>
          <wp:inline distT="0" distB="0" distL="0" distR="0" wp14:anchorId="419667ED" wp14:editId="083004A4">
            <wp:extent cx="6301105" cy="3446145"/>
            <wp:effectExtent l="0" t="0" r="4445" b="1905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301105" cy="3446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>
        <w:rPr>
          <w:noProof/>
        </w:rPr>
        <w:drawing>
          <wp:inline distT="0" distB="0" distL="0" distR="0" wp14:anchorId="1849907B" wp14:editId="366F7654">
            <wp:extent cx="6301105" cy="3446145"/>
            <wp:effectExtent l="0" t="0" r="4445" b="1905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301105" cy="3446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502C46" w:rsidRPr="00502C46" w:rsidRDefault="00502C46" w:rsidP="00502C46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>
        <w:rPr>
          <w:noProof/>
        </w:rPr>
        <w:lastRenderedPageBreak/>
        <w:drawing>
          <wp:inline distT="0" distB="0" distL="0" distR="0" wp14:anchorId="5585E6B2" wp14:editId="19356A33">
            <wp:extent cx="6301105" cy="3446145"/>
            <wp:effectExtent l="0" t="0" r="4445" b="1905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301105" cy="3446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02C46" w:rsidRPr="00502C46" w:rsidSect="006A37CD">
      <w:pgSz w:w="11906" w:h="16838"/>
      <w:pgMar w:top="1134" w:right="849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445702"/>
    <w:multiLevelType w:val="multilevel"/>
    <w:tmpl w:val="3F3EB0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3511AEC"/>
    <w:multiLevelType w:val="hybridMultilevel"/>
    <w:tmpl w:val="966400F4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E64307"/>
    <w:multiLevelType w:val="hybridMultilevel"/>
    <w:tmpl w:val="966400F4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00364C"/>
    <w:multiLevelType w:val="hybridMultilevel"/>
    <w:tmpl w:val="6BE0E8C2"/>
    <w:lvl w:ilvl="0" w:tplc="0419000F">
      <w:start w:val="1"/>
      <w:numFmt w:val="decimal"/>
      <w:lvlText w:val="%1."/>
      <w:lvlJc w:val="left"/>
      <w:pPr>
        <w:tabs>
          <w:tab w:val="num" w:pos="1287"/>
        </w:tabs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2007"/>
        </w:tabs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727"/>
        </w:tabs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447"/>
        </w:tabs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167"/>
        </w:tabs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887"/>
        </w:tabs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607"/>
        </w:tabs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327"/>
        </w:tabs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047"/>
        </w:tabs>
        <w:ind w:left="7047" w:hanging="180"/>
      </w:pPr>
    </w:lvl>
  </w:abstractNum>
  <w:abstractNum w:abstractNumId="4" w15:restartNumberingAfterBreak="0">
    <w:nsid w:val="36E9482F"/>
    <w:multiLevelType w:val="hybridMultilevel"/>
    <w:tmpl w:val="6D5C0516"/>
    <w:lvl w:ilvl="0" w:tplc="BFACAC74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hint="default"/>
        <w:b w:val="0"/>
        <w:sz w:val="22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626FDB"/>
    <w:multiLevelType w:val="hybridMultilevel"/>
    <w:tmpl w:val="0A92CB2C"/>
    <w:lvl w:ilvl="0" w:tplc="0419000F">
      <w:start w:val="1"/>
      <w:numFmt w:val="decimal"/>
      <w:lvlText w:val="%1."/>
      <w:lvlJc w:val="left"/>
      <w:pPr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6" w15:restartNumberingAfterBreak="0">
    <w:nsid w:val="6943749E"/>
    <w:multiLevelType w:val="multilevel"/>
    <w:tmpl w:val="431636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CA6757C"/>
    <w:multiLevelType w:val="hybridMultilevel"/>
    <w:tmpl w:val="31E81F3A"/>
    <w:lvl w:ilvl="0" w:tplc="435ED9B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70C87304"/>
    <w:multiLevelType w:val="multilevel"/>
    <w:tmpl w:val="5FC220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B6364B0"/>
    <w:multiLevelType w:val="multilevel"/>
    <w:tmpl w:val="07CEB1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5"/>
  </w:num>
  <w:num w:numId="2">
    <w:abstractNumId w:val="3"/>
  </w:num>
  <w:num w:numId="3">
    <w:abstractNumId w:val="7"/>
  </w:num>
  <w:num w:numId="4">
    <w:abstractNumId w:val="1"/>
  </w:num>
  <w:num w:numId="5">
    <w:abstractNumId w:val="2"/>
  </w:num>
  <w:num w:numId="6">
    <w:abstractNumId w:val="4"/>
  </w:num>
  <w:num w:numId="7">
    <w:abstractNumId w:val="9"/>
  </w:num>
  <w:num w:numId="8">
    <w:abstractNumId w:val="9"/>
    <w:lvlOverride w:ilvl="1">
      <w:lvl w:ilvl="1">
        <w:numFmt w:val="lowerLetter"/>
        <w:lvlText w:val="%2."/>
        <w:lvlJc w:val="left"/>
      </w:lvl>
    </w:lvlOverride>
  </w:num>
  <w:num w:numId="9">
    <w:abstractNumId w:val="8"/>
  </w:num>
  <w:num w:numId="10">
    <w:abstractNumId w:val="8"/>
    <w:lvlOverride w:ilvl="1">
      <w:lvl w:ilvl="1">
        <w:numFmt w:val="lowerLetter"/>
        <w:lvlText w:val="%2."/>
        <w:lvlJc w:val="left"/>
      </w:lvl>
    </w:lvlOverride>
  </w:num>
  <w:num w:numId="11">
    <w:abstractNumId w:val="0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xNDAzMDKyMDQ1MzNT0lEKTi0uzszPAykwrAUAOz9K2SwAAAA="/>
  </w:docVars>
  <w:rsids>
    <w:rsidRoot w:val="00356098"/>
    <w:rsid w:val="00002F04"/>
    <w:rsid w:val="00025723"/>
    <w:rsid w:val="00037BE6"/>
    <w:rsid w:val="0005563B"/>
    <w:rsid w:val="00057B00"/>
    <w:rsid w:val="00061211"/>
    <w:rsid w:val="000742AE"/>
    <w:rsid w:val="00075F52"/>
    <w:rsid w:val="00076B51"/>
    <w:rsid w:val="000A4E64"/>
    <w:rsid w:val="000D34F4"/>
    <w:rsid w:val="000E7603"/>
    <w:rsid w:val="001151C0"/>
    <w:rsid w:val="00122F7D"/>
    <w:rsid w:val="00123931"/>
    <w:rsid w:val="00161BB1"/>
    <w:rsid w:val="00164233"/>
    <w:rsid w:val="00210429"/>
    <w:rsid w:val="002C3A3E"/>
    <w:rsid w:val="002F76D2"/>
    <w:rsid w:val="00325E2E"/>
    <w:rsid w:val="00356098"/>
    <w:rsid w:val="0036098A"/>
    <w:rsid w:val="003745A1"/>
    <w:rsid w:val="00390A1B"/>
    <w:rsid w:val="003B72DF"/>
    <w:rsid w:val="003D1FC0"/>
    <w:rsid w:val="003E25AE"/>
    <w:rsid w:val="00403DFA"/>
    <w:rsid w:val="0041399E"/>
    <w:rsid w:val="00420ACA"/>
    <w:rsid w:val="004360FC"/>
    <w:rsid w:val="00474240"/>
    <w:rsid w:val="004D3B53"/>
    <w:rsid w:val="00502C46"/>
    <w:rsid w:val="00521A95"/>
    <w:rsid w:val="00523F0A"/>
    <w:rsid w:val="005450F0"/>
    <w:rsid w:val="005A2533"/>
    <w:rsid w:val="005C122E"/>
    <w:rsid w:val="005E796C"/>
    <w:rsid w:val="005F4AB2"/>
    <w:rsid w:val="00663742"/>
    <w:rsid w:val="0068093A"/>
    <w:rsid w:val="00685C20"/>
    <w:rsid w:val="006963ED"/>
    <w:rsid w:val="006A37CD"/>
    <w:rsid w:val="007240A6"/>
    <w:rsid w:val="0076763C"/>
    <w:rsid w:val="007862A0"/>
    <w:rsid w:val="007D18A0"/>
    <w:rsid w:val="007D6050"/>
    <w:rsid w:val="00802677"/>
    <w:rsid w:val="0082766A"/>
    <w:rsid w:val="00842D04"/>
    <w:rsid w:val="00875B45"/>
    <w:rsid w:val="00887C1F"/>
    <w:rsid w:val="008942AC"/>
    <w:rsid w:val="008A4B74"/>
    <w:rsid w:val="008B5050"/>
    <w:rsid w:val="008D7652"/>
    <w:rsid w:val="00921439"/>
    <w:rsid w:val="00931C38"/>
    <w:rsid w:val="00936F05"/>
    <w:rsid w:val="009603D6"/>
    <w:rsid w:val="009A321D"/>
    <w:rsid w:val="009B05C3"/>
    <w:rsid w:val="009D2FD7"/>
    <w:rsid w:val="009E0163"/>
    <w:rsid w:val="009F59BE"/>
    <w:rsid w:val="00A33B26"/>
    <w:rsid w:val="00A61114"/>
    <w:rsid w:val="00A72CDC"/>
    <w:rsid w:val="00A927A3"/>
    <w:rsid w:val="00A93170"/>
    <w:rsid w:val="00A94960"/>
    <w:rsid w:val="00AD5107"/>
    <w:rsid w:val="00AF7C9D"/>
    <w:rsid w:val="00C2579A"/>
    <w:rsid w:val="00C540F6"/>
    <w:rsid w:val="00C56721"/>
    <w:rsid w:val="00C82F87"/>
    <w:rsid w:val="00C84210"/>
    <w:rsid w:val="00CD169C"/>
    <w:rsid w:val="00CF32F3"/>
    <w:rsid w:val="00D10471"/>
    <w:rsid w:val="00D13E64"/>
    <w:rsid w:val="00D75C53"/>
    <w:rsid w:val="00D85E35"/>
    <w:rsid w:val="00DA6A42"/>
    <w:rsid w:val="00DC3F2F"/>
    <w:rsid w:val="00DC53DC"/>
    <w:rsid w:val="00E01828"/>
    <w:rsid w:val="00E137AE"/>
    <w:rsid w:val="00E57DC7"/>
    <w:rsid w:val="00EA6353"/>
    <w:rsid w:val="00EB53BA"/>
    <w:rsid w:val="00EE7FA8"/>
    <w:rsid w:val="00EF31D5"/>
    <w:rsid w:val="00F30784"/>
    <w:rsid w:val="00F36D99"/>
    <w:rsid w:val="00F41610"/>
    <w:rsid w:val="00F66F86"/>
    <w:rsid w:val="00F95F3D"/>
    <w:rsid w:val="00FA33D4"/>
    <w:rsid w:val="00FB57C9"/>
    <w:rsid w:val="00FC15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256FDE"/>
  <w15:chartTrackingRefBased/>
  <w15:docId w15:val="{5DC584E6-515E-46DE-A55C-E76F217882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uk-UA" w:eastAsia="uk-UA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AD5107"/>
    <w:pPr>
      <w:spacing w:after="200" w:line="276" w:lineRule="auto"/>
    </w:pPr>
    <w:rPr>
      <w:sz w:val="22"/>
      <w:szCs w:val="22"/>
      <w:lang w:val="ru-RU" w:eastAsia="en-US"/>
    </w:rPr>
  </w:style>
  <w:style w:type="paragraph" w:styleId="5">
    <w:name w:val="heading 5"/>
    <w:basedOn w:val="a"/>
    <w:link w:val="50"/>
    <w:uiPriority w:val="9"/>
    <w:qFormat/>
    <w:rsid w:val="002F76D2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/>
      <w:b/>
      <w:bCs/>
      <w:sz w:val="20"/>
      <w:szCs w:val="20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unhideWhenUsed/>
    <w:rsid w:val="002F76D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pple-converted-space">
    <w:name w:val="apple-converted-space"/>
    <w:basedOn w:val="a0"/>
    <w:rsid w:val="002F76D2"/>
  </w:style>
  <w:style w:type="character" w:styleId="a4">
    <w:name w:val="Hyperlink"/>
    <w:uiPriority w:val="99"/>
    <w:unhideWhenUsed/>
    <w:rsid w:val="002F76D2"/>
    <w:rPr>
      <w:color w:val="0000FF"/>
      <w:u w:val="single"/>
    </w:rPr>
  </w:style>
  <w:style w:type="character" w:customStyle="1" w:styleId="50">
    <w:name w:val="Заголовок 5 Знак"/>
    <w:link w:val="5"/>
    <w:uiPriority w:val="9"/>
    <w:rsid w:val="002F76D2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character" w:customStyle="1" w:styleId="apple-style-span">
    <w:name w:val="apple-style-span"/>
    <w:basedOn w:val="a0"/>
    <w:rsid w:val="002F76D2"/>
  </w:style>
  <w:style w:type="paragraph" w:styleId="a5">
    <w:name w:val="Balloon Text"/>
    <w:basedOn w:val="a"/>
    <w:link w:val="a6"/>
    <w:uiPriority w:val="99"/>
    <w:semiHidden/>
    <w:unhideWhenUsed/>
    <w:rsid w:val="002F76D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Текст у виносці Знак"/>
    <w:link w:val="a5"/>
    <w:uiPriority w:val="99"/>
    <w:semiHidden/>
    <w:rsid w:val="002F76D2"/>
    <w:rPr>
      <w:rFonts w:ascii="Tahoma" w:hAnsi="Tahoma" w:cs="Tahoma"/>
      <w:sz w:val="16"/>
      <w:szCs w:val="16"/>
    </w:rPr>
  </w:style>
  <w:style w:type="paragraph" w:styleId="a7">
    <w:name w:val="Body Text Indent"/>
    <w:basedOn w:val="a"/>
    <w:link w:val="a8"/>
    <w:rsid w:val="009A321D"/>
    <w:pPr>
      <w:spacing w:after="120" w:line="240" w:lineRule="auto"/>
      <w:ind w:left="283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8">
    <w:name w:val="Основний текст з відступом Знак"/>
    <w:link w:val="a7"/>
    <w:rsid w:val="009A321D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9">
    <w:name w:val="List Paragraph"/>
    <w:basedOn w:val="a"/>
    <w:uiPriority w:val="34"/>
    <w:qFormat/>
    <w:rsid w:val="008D7652"/>
    <w:pPr>
      <w:ind w:left="720"/>
      <w:contextualSpacing/>
    </w:pPr>
  </w:style>
  <w:style w:type="paragraph" w:customStyle="1" w:styleId="Normal1">
    <w:name w:val="Normal1"/>
    <w:rsid w:val="00C84210"/>
    <w:rPr>
      <w:rFonts w:ascii="Times New Roman" w:eastAsia="Times New Roman" w:hAnsi="Times New Roman"/>
      <w:snapToGrid w:val="0"/>
      <w:lang w:val="en-US" w:eastAsia="ru-RU"/>
    </w:rPr>
  </w:style>
  <w:style w:type="table" w:styleId="aa">
    <w:name w:val="Table Grid"/>
    <w:basedOn w:val="a1"/>
    <w:uiPriority w:val="59"/>
    <w:rsid w:val="00FA33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annotation reference"/>
    <w:uiPriority w:val="99"/>
    <w:semiHidden/>
    <w:unhideWhenUsed/>
    <w:rsid w:val="00842D04"/>
    <w:rPr>
      <w:sz w:val="16"/>
      <w:szCs w:val="16"/>
    </w:rPr>
  </w:style>
  <w:style w:type="paragraph" w:styleId="ac">
    <w:name w:val="annotation text"/>
    <w:basedOn w:val="a"/>
    <w:link w:val="ad"/>
    <w:uiPriority w:val="99"/>
    <w:semiHidden/>
    <w:unhideWhenUsed/>
    <w:rsid w:val="00842D04"/>
    <w:rPr>
      <w:sz w:val="20"/>
      <w:szCs w:val="20"/>
    </w:rPr>
  </w:style>
  <w:style w:type="character" w:customStyle="1" w:styleId="ad">
    <w:name w:val="Текст примітки Знак"/>
    <w:link w:val="ac"/>
    <w:uiPriority w:val="99"/>
    <w:semiHidden/>
    <w:rsid w:val="00842D04"/>
    <w:rPr>
      <w:lang w:val="ru-RU" w:eastAsia="en-US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842D04"/>
    <w:rPr>
      <w:b/>
      <w:bCs/>
    </w:rPr>
  </w:style>
  <w:style w:type="character" w:customStyle="1" w:styleId="af">
    <w:name w:val="Тема примітки Знак"/>
    <w:link w:val="ae"/>
    <w:uiPriority w:val="99"/>
    <w:semiHidden/>
    <w:rsid w:val="00842D04"/>
    <w:rPr>
      <w:b/>
      <w:bCs/>
      <w:lang w:val="ru-RU" w:eastAsia="en-US"/>
    </w:rPr>
  </w:style>
  <w:style w:type="character" w:styleId="af0">
    <w:name w:val="Unresolved Mention"/>
    <w:basedOn w:val="a0"/>
    <w:uiPriority w:val="99"/>
    <w:semiHidden/>
    <w:unhideWhenUsed/>
    <w:rsid w:val="006A37CD"/>
    <w:rPr>
      <w:color w:val="605E5C"/>
      <w:shd w:val="clear" w:color="auto" w:fill="E1DFDD"/>
    </w:rPr>
  </w:style>
  <w:style w:type="character" w:customStyle="1" w:styleId="tabpanel-summary-value">
    <w:name w:val="tabpanel-summary-value"/>
    <w:basedOn w:val="a0"/>
    <w:rsid w:val="00A72CDC"/>
  </w:style>
  <w:style w:type="character" w:styleId="af1">
    <w:name w:val="FollowedHyperlink"/>
    <w:basedOn w:val="a0"/>
    <w:uiPriority w:val="99"/>
    <w:semiHidden/>
    <w:unhideWhenUsed/>
    <w:rsid w:val="003745A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04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6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86142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006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56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10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86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6281810">
              <w:marLeft w:val="7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358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83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6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23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80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8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94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98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2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04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51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assvvord.github.io/labs/06/code/index.html" TargetMode="External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image" Target="http://kpi.ua/files/images/kpi.png" TargetMode="Externa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99BC1BC-0070-4D64-AC94-C5FAFDC892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1</Pages>
  <Words>8096</Words>
  <Characters>4616</Characters>
  <Application>Microsoft Office Word</Application>
  <DocSecurity>0</DocSecurity>
  <Lines>38</Lines>
  <Paragraphs>25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Microsoft</Company>
  <LinksUpToDate>false</LinksUpToDate>
  <CharactersWithSpaces>12687</CharactersWithSpaces>
  <SharedDoc>false</SharedDoc>
  <HLinks>
    <vt:vector size="6" baseType="variant">
      <vt:variant>
        <vt:i4>3932221</vt:i4>
      </vt:variant>
      <vt:variant>
        <vt:i4>-1</vt:i4>
      </vt:variant>
      <vt:variant>
        <vt:i4>1028</vt:i4>
      </vt:variant>
      <vt:variant>
        <vt:i4>1</vt:i4>
      </vt:variant>
      <vt:variant>
        <vt:lpwstr>http://kpi.ua/files/images/kpi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Сергей</dc:creator>
  <cp:keywords/>
  <cp:lastModifiedBy>Huawei</cp:lastModifiedBy>
  <cp:revision>9</cp:revision>
  <dcterms:created xsi:type="dcterms:W3CDTF">2020-02-18T20:57:00Z</dcterms:created>
  <dcterms:modified xsi:type="dcterms:W3CDTF">2020-04-18T00:34:00Z</dcterms:modified>
</cp:coreProperties>
</file>